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p>
    <w:bookmarkStart w:id="21" w:name="cover-letter"/>
    <w:p>
      <w:pPr>
        <w:pStyle w:val="Heading1"/>
      </w:pPr>
      <w:r>
        <w:t xml:space="preserve">Cover Letter</w:t>
      </w:r>
    </w:p>
    <w:p>
      <w:pPr>
        <w:pStyle w:val="FirstParagraph"/>
      </w:pPr>
      <w:r>
        <w:rPr>
          <w:bCs/>
          <w:b/>
        </w:rPr>
        <w:t xml:space="preserve">John Doe</w:t>
      </w:r>
      <w:r>
        <w:br/>
      </w:r>
      <w:r>
        <w:t xml:space="preserve">Via Roma 123</w:t>
      </w:r>
      <w:r>
        <w:br/>
      </w:r>
      <w:r>
        <w:t xml:space="preserve">00184 Rome, Italy</w:t>
      </w:r>
      <w:r>
        <w:br/>
      </w:r>
      <w:r>
        <w:t xml:space="preserve">+39 333 456 7890</w:t>
      </w:r>
      <w:r>
        <w:br/>
      </w:r>
      <w:r>
        <w:t xml:space="preserve">john.doe@example.com</w:t>
      </w:r>
      <w:r>
        <w:br/>
      </w:r>
      <w:r>
        <w:t xml:space="preserve">www.johndoe-biologist.com</w:t>
      </w:r>
    </w:p>
    <w:p>
      <w:pPr>
        <w:pStyle w:val="BodyText"/>
      </w:pPr>
      <w:r>
        <w:rPr>
          <w:bCs/>
          <w:b/>
        </w:rPr>
        <w:t xml:space="preserve">Dr. Maria Rossi</w:t>
      </w:r>
      <w:r>
        <w:br/>
      </w:r>
      <w:r>
        <w:t xml:space="preserve">Head of Human Resources</w:t>
      </w:r>
      <w:r>
        <w:br/>
      </w:r>
      <w:r>
        <w:t xml:space="preserve">National Institute for Environmental Research (INER)</w:t>
      </w:r>
      <w:r>
        <w:br/>
      </w:r>
      <w:r>
        <w:t xml:space="preserve">Piazza San Pietro 21</w:t>
      </w:r>
      <w:r>
        <w:br/>
      </w:r>
      <w:r>
        <w:t xml:space="preserve">00193 Rome, Italy</w:t>
      </w:r>
    </w:p>
    <w:p>
      <w:pPr>
        <w:pStyle w:val="BodyText"/>
      </w:pPr>
      <w:r>
        <w:t xml:space="preserve">April 5, 2024</w:t>
      </w:r>
    </w:p>
    <w:bookmarkStart w:id="20" w:name="dear-dr.-maria-rossi"/>
    <w:p>
      <w:pPr>
        <w:pStyle w:val="Heading2"/>
      </w:pPr>
      <w:r>
        <w:t xml:space="preserve">Dear Dr. Maria Rossi,</w:t>
      </w:r>
    </w:p>
    <w:p>
      <w:pPr>
        <w:pStyle w:val="FirstParagraph"/>
      </w:pPr>
      <w:r>
        <w:t xml:space="preserve">I am writing to express my enthusiastic interest in the Biologist position at the National Institute for Environmental Research (INER) in Rome, Italy. As a dedicated and passionate biologist with over seven years of experience in ecological research, conservation, and environmental policy, I am eager to contribute my expertise to a prestigious institution like INER. My academic background, professional achievements, and deep connection to Italy’s rich natural heritage align perfectly with the requirements of this role. I am particularly drawn to the opportunity to work in Rome—a city where science and history intertwine—and to play a part in safeguarding the unique biodiversity of this region.</w:t>
      </w:r>
    </w:p>
    <w:p>
      <w:pPr>
        <w:pStyle w:val="BodyText"/>
      </w:pPr>
      <w:r>
        <w:t xml:space="preserve">My journey as a biologist began at the University of Rome "La Sapienza," where I earned my Master’s degree in Ecology and Environmental Biology. During my studies, I focused on Mediterranean ecosystems, analyzing the impact of urbanization on local flora and fauna. This research culminated in a thesis titled "Biodiversity Conservation Strategies in Urban Green Spaces: A Case Study of Rome's Parco Regionale dell'Appia Antica." My work was published in the *Journal of Mediterranean Ecology* and received recognition for its innovative approach to balancing urban development with environmental preservation. This experience not only deepened my understanding of ecological systems but also solidified my commitment to applying scientific knowledge to real-world challenges.</w:t>
      </w:r>
    </w:p>
    <w:p>
      <w:pPr>
        <w:pStyle w:val="BodyText"/>
      </w:pPr>
      <w:r>
        <w:t xml:space="preserve">Following my academic training, I worked as a Research Biologist at the Italian National Research Council (CNR) in Florence, where I collaborated on projects funded by the European Union’s Horizon 2020 program. My role involved studying invasive species in coastal ecosystems and developing mitigation strategies to protect native biodiversity. For instance, I led a team that analyzed the spread of *Carpobrotus edulis* (a non-native plant) in Tuscany’s coastal dunes, resulting in a policy recommendation adopted by local authorities. This project highlighted the importance of interdisciplinary collaboration, which I believe is essential for addressing complex environmental issues.</w:t>
      </w:r>
    </w:p>
    <w:p>
      <w:pPr>
        <w:pStyle w:val="BodyText"/>
      </w:pPr>
      <w:r>
        <w:t xml:space="preserve">My professional experience extends beyond laboratory and fieldwork. I have also served as a consultant for private and public organizations in Italy, including the Rome City Council’s Environmental Department. In this capacity, I advised on urban planning initiatives that integrate green infrastructure, such as rooftop gardens and ecological corridors. One of my most rewarding projects was designing a biodiversity-friendly plan for the EUR district, which now features native plant species and habitats for pollinators. This work underscored the value of combining scientific rigor with community engagement to create sustainable solutions.</w:t>
      </w:r>
    </w:p>
    <w:p>
      <w:pPr>
        <w:pStyle w:val="BodyText"/>
      </w:pPr>
      <w:r>
        <w:t xml:space="preserve">What sets me apart as a biologist is my ability to translate research into actionable strategies. I have developed a strong skill set in data analysis, using tools like R and GIS software to model ecological trends. My publications in journals such as *Ecological Applications* and *Environmental Science &amp; Policy* reflect my commitment to advancing scientific knowledge while addressing practical challenges. Additionally, I am fluent in English, Italian, and Spanish, which allows me to collaborate with international teams and engage with local stakeholders effectively.</w:t>
      </w:r>
    </w:p>
    <w:p>
      <w:pPr>
        <w:pStyle w:val="BodyText"/>
      </w:pPr>
      <w:r>
        <w:t xml:space="preserve">Working in Italy has always been a professional aspiration for me. The country’s diverse landscapes—from the Apennine Mountains to the Mediterranean Sea—offer unparalleled opportunities for ecological research. Rome, in particular, is a hub of scientific innovation and cultural heritage. I am inspired by the city’s efforts to integrate sustainability into its urban fabric, such as the recent expansion of green spaces and initiatives to reduce carbon emissions. I believe that my expertise in ecology and conservation can contribute meaningfully to these efforts while supporting INER’s mission to advance environmental science.</w:t>
      </w:r>
    </w:p>
    <w:p>
      <w:pPr>
        <w:pStyle w:val="BodyText"/>
      </w:pPr>
      <w:r>
        <w:t xml:space="preserve">One of the aspects that excites me most about this opportunity is the chance to work on projects that directly impact Italy’s natural resources. For example, I am keen to collaborate on research related to the protection of Rome’s wetlands, which are vital habitats for migratory birds and aquatic species. I also have a strong interest in studying the effects of climate change on Mediterranean ecosystems, a critical issue for both local communities and global biodiversity. My goal is to contribute to evidence-based policies that ensure the long-term health of these environments.</w:t>
      </w:r>
    </w:p>
    <w:p>
      <w:pPr>
        <w:pStyle w:val="BodyText"/>
      </w:pPr>
      <w:r>
        <w:t xml:space="preserve">In addition to my technical skills, I bring a collaborative and adaptive mindset. I thrive in dynamic environments where creativity and problem-solving are essential. Whether it’s designing experiments, presenting findings at international conferences, or mentoring junior scientists, I approach each task with enthusiasm and dedication. My ability to communicate complex scientific concepts to diverse audiences—ranging from policymakers to students—has been a key factor in the success of my projects.</w:t>
      </w:r>
    </w:p>
    <w:p>
      <w:pPr>
        <w:pStyle w:val="BodyText"/>
      </w:pPr>
      <w:r>
        <w:t xml:space="preserve">I am confident that my background and passion for biology make me a strong candidate for this position. I am particularly drawn to INER’s reputation as a leader in environmental research and its commitment to fostering innovation. I would be honored to contribute to the institute’s work while immersing myself in the vibrant scientific community of Rome. Thank you for considering my application. I look forward to the opportunity to discuss how my skills and experiences align with INER’s goals.</w:t>
      </w:r>
    </w:p>
    <w:p>
      <w:pPr>
        <w:pStyle w:val="BodyText"/>
      </w:pPr>
      <w:r>
        <w:t xml:space="preserve">Sincerely,</w:t>
      </w:r>
      <w:r>
        <w:br/>
      </w:r>
      <w:r>
        <w:rPr>
          <w:bCs/>
          <w:b/>
        </w:rPr>
        <w:t xml:space="preserve">John Doe</w:t>
      </w:r>
      <w:r>
        <w:br/>
      </w:r>
      <w:r>
        <w:t xml:space="preserve">Biologist | Environmental Research Special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dc:title>
  <dc:creator/>
  <cp:keywords/>
  <dcterms:created xsi:type="dcterms:W3CDTF">2026-07-21T10:33:39Z</dcterms:created>
  <dcterms:modified xsi:type="dcterms:W3CDTF">2026-07-21T10:33:39Z</dcterms:modified>
</cp:coreProperties>
</file>

<file path=docProps/custom.xml><?xml version="1.0" encoding="utf-8"?>
<Properties xmlns="http://schemas.openxmlformats.org/officeDocument/2006/custom-properties" xmlns:vt="http://schemas.openxmlformats.org/officeDocument/2006/docPropsVTypes"/>
</file>